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29B38" w14:textId="2688CDB9" w:rsidR="00824CE2" w:rsidRPr="00A742F7" w:rsidRDefault="00824CE2" w:rsidP="00824CE2">
      <w:pPr>
        <w:spacing w:after="0" w:line="240" w:lineRule="auto"/>
      </w:pPr>
      <w:r w:rsidRPr="00824CE2">
        <w:t>Sleep apnea. Page. Classic</w:t>
      </w:r>
      <w:r w:rsidRPr="00A742F7">
        <w:t xml:space="preserve"> dental</w:t>
      </w:r>
      <w:r w:rsidR="00D37568">
        <w:t xml:space="preserve"> </w:t>
      </w:r>
      <w:proofErr w:type="spellStart"/>
      <w:r w:rsidR="00D37568">
        <w:t>sleepbetternj</w:t>
      </w:r>
      <w:proofErr w:type="spellEnd"/>
      <w:r w:rsidRPr="00824CE2">
        <w:t>. M</w:t>
      </w:r>
      <w:r w:rsidRPr="00A742F7">
        <w:t>Z</w:t>
      </w:r>
    </w:p>
    <w:p w14:paraId="66082440" w14:textId="6CBDB782" w:rsidR="00052703" w:rsidRPr="00A742F7" w:rsidRDefault="00052703" w:rsidP="00824CE2">
      <w:pPr>
        <w:spacing w:after="0" w:line="240" w:lineRule="auto"/>
      </w:pPr>
      <w:r w:rsidRPr="00A742F7">
        <w:t>/sleep apnea treatment</w:t>
      </w:r>
    </w:p>
    <w:p w14:paraId="4535F4B5" w14:textId="3A83A218" w:rsidR="00695E1E" w:rsidRDefault="00695E1E" w:rsidP="00824CE2">
      <w:pPr>
        <w:spacing w:after="0" w:line="240" w:lineRule="auto"/>
      </w:pPr>
      <w:r w:rsidRPr="00A742F7">
        <w:t xml:space="preserve">Kw: </w:t>
      </w:r>
      <w:r w:rsidR="00D06CFA" w:rsidRPr="00A742F7">
        <w:t>sleep apnea treatment</w:t>
      </w:r>
    </w:p>
    <w:p w14:paraId="66EE3554" w14:textId="77777777" w:rsidR="00F14F67" w:rsidRPr="00A742F7" w:rsidRDefault="00F14F67" w:rsidP="00824CE2">
      <w:pPr>
        <w:spacing w:after="0" w:line="240" w:lineRule="auto"/>
      </w:pPr>
    </w:p>
    <w:p w14:paraId="00FD2B95" w14:textId="2C71B517" w:rsidR="00D06CFA" w:rsidRPr="00A742F7" w:rsidRDefault="00D06CFA" w:rsidP="00824CE2">
      <w:pPr>
        <w:spacing w:after="0" w:line="240" w:lineRule="auto"/>
      </w:pPr>
      <w:r w:rsidRPr="00A742F7">
        <w:t xml:space="preserve">META: </w:t>
      </w:r>
      <w:r w:rsidRPr="00824CE2">
        <w:t xml:space="preserve">A dental appliance is </w:t>
      </w:r>
      <w:r w:rsidR="00EE18CC">
        <w:t xml:space="preserve">a </w:t>
      </w:r>
      <w:r w:rsidR="00F14F67">
        <w:t>comfortable &amp;</w:t>
      </w:r>
      <w:r w:rsidRPr="00824CE2">
        <w:t xml:space="preserve"> effective way to</w:t>
      </w:r>
      <w:r w:rsidR="00F14F67">
        <w:t xml:space="preserve"> treat </w:t>
      </w:r>
      <w:r w:rsidRPr="00824CE2">
        <w:t>chronic snoring or mild to moderate obstructive sleep apnea</w:t>
      </w:r>
      <w:r w:rsidR="00F14F67">
        <w:t xml:space="preserve"> without a CPAP </w:t>
      </w:r>
      <w:r w:rsidR="00CE4CD5">
        <w:t xml:space="preserve">machine </w:t>
      </w:r>
      <w:r w:rsidR="00F14F67">
        <w:t>or surgery.</w:t>
      </w:r>
    </w:p>
    <w:p w14:paraId="31E95E6E" w14:textId="77777777" w:rsidR="00824CE2" w:rsidRPr="00824CE2" w:rsidRDefault="00824CE2" w:rsidP="00824CE2">
      <w:pPr>
        <w:spacing w:after="0" w:line="240" w:lineRule="auto"/>
      </w:pPr>
    </w:p>
    <w:p w14:paraId="60D86672" w14:textId="77777777" w:rsidR="00824CE2" w:rsidRPr="00824CE2" w:rsidRDefault="00824CE2" w:rsidP="00824CE2">
      <w:pPr>
        <w:spacing w:after="0" w:line="240" w:lineRule="auto"/>
      </w:pPr>
      <w:r w:rsidRPr="00824CE2">
        <w:t>OBSTRUCTIVE SLEEP APNEA TREATMENT | DENTAL APPLIANCE</w:t>
      </w:r>
    </w:p>
    <w:p w14:paraId="68DEFE00" w14:textId="77777777" w:rsidR="00824CE2" w:rsidRPr="00824CE2" w:rsidRDefault="00824CE2" w:rsidP="00824CE2">
      <w:pPr>
        <w:spacing w:after="0" w:line="240" w:lineRule="auto"/>
      </w:pPr>
    </w:p>
    <w:p w14:paraId="79C6E115" w14:textId="704AD166" w:rsidR="00AF3037" w:rsidRPr="00A742F7" w:rsidRDefault="00824CE2" w:rsidP="00824CE2">
      <w:pPr>
        <w:spacing w:after="0" w:line="240" w:lineRule="auto"/>
      </w:pPr>
      <w:r w:rsidRPr="00824CE2">
        <w:t>A dental appliance</w:t>
      </w:r>
      <w:r w:rsidR="00AF3037" w:rsidRPr="00A742F7">
        <w:t xml:space="preserve"> (oral appliance therapy)</w:t>
      </w:r>
      <w:r w:rsidRPr="00824CE2">
        <w:t xml:space="preserve"> is a convenient, affordable, and effective way to improve chronic snoring or mild to moderate obstructive sleep apnea. The custom</w:t>
      </w:r>
      <w:r w:rsidR="00D06CFA" w:rsidRPr="00A742F7">
        <w:t>-</w:t>
      </w:r>
      <w:r w:rsidRPr="00824CE2">
        <w:t>made mouth</w:t>
      </w:r>
      <w:r w:rsidR="00AF3037" w:rsidRPr="00A742F7">
        <w:t>guard</w:t>
      </w:r>
      <w:r w:rsidRPr="00824CE2">
        <w:t xml:space="preserve"> comfortably enlarges the airway to ensure optimum oxygen levels</w:t>
      </w:r>
      <w:r w:rsidR="006F0784" w:rsidRPr="00A742F7">
        <w:t xml:space="preserve"> throughout the night.</w:t>
      </w:r>
      <w:r w:rsidR="00D06CFA" w:rsidRPr="00A742F7">
        <w:t xml:space="preserve"> </w:t>
      </w:r>
      <w:r w:rsidR="00BA361B" w:rsidRPr="00A742F7">
        <w:t>Best of all, a</w:t>
      </w:r>
      <w:r w:rsidR="00D06CFA" w:rsidRPr="00A742F7">
        <w:t xml:space="preserve"> dental appliance</w:t>
      </w:r>
      <w:r w:rsidR="00AF3037" w:rsidRPr="00A742F7">
        <w:t xml:space="preserve"> replaces the need for burdensome </w:t>
      </w:r>
      <w:r w:rsidR="00BA361B" w:rsidRPr="00A742F7">
        <w:t>CPAP machines</w:t>
      </w:r>
      <w:r w:rsidR="00AF3037" w:rsidRPr="00A742F7">
        <w:t xml:space="preserve"> or invasive </w:t>
      </w:r>
      <w:r w:rsidR="00BA361B" w:rsidRPr="00A742F7">
        <w:t>intervention</w:t>
      </w:r>
      <w:r w:rsidR="00AF3037" w:rsidRPr="00A742F7">
        <w:t xml:space="preserve">s </w:t>
      </w:r>
      <w:r w:rsidR="00BA361B" w:rsidRPr="00A742F7">
        <w:t>like</w:t>
      </w:r>
      <w:r w:rsidR="00AF3037" w:rsidRPr="00A742F7">
        <w:t xml:space="preserve"> surgery.</w:t>
      </w:r>
    </w:p>
    <w:p w14:paraId="2513DF68" w14:textId="77777777" w:rsidR="00AF3037" w:rsidRPr="00A742F7" w:rsidRDefault="00AF3037" w:rsidP="00824CE2">
      <w:pPr>
        <w:spacing w:after="0" w:line="240" w:lineRule="auto"/>
      </w:pPr>
    </w:p>
    <w:p w14:paraId="340C0A37" w14:textId="5F2A9EF6" w:rsidR="00695E1E" w:rsidRPr="00A742F7" w:rsidRDefault="006F0784" w:rsidP="00CE4CD5">
      <w:proofErr w:type="gramStart"/>
      <w:r w:rsidRPr="00A742F7">
        <w:t>Don</w:t>
      </w:r>
      <w:r w:rsidR="00EE18CC">
        <w:t>'</w:t>
      </w:r>
      <w:r w:rsidRPr="00A742F7">
        <w:t>t</w:t>
      </w:r>
      <w:proofErr w:type="gramEnd"/>
      <w:r w:rsidRPr="00A742F7">
        <w:t xml:space="preserve"> let sleep apnea or chronic snoring keep you from getting the rest you need. Wake up feeling refreshed and energized with </w:t>
      </w:r>
      <w:r w:rsidR="00695E1E" w:rsidRPr="00A742F7">
        <w:t xml:space="preserve">the help of </w:t>
      </w:r>
      <w:r w:rsidRPr="00A742F7">
        <w:t xml:space="preserve">a dental appliance </w:t>
      </w:r>
      <w:r w:rsidR="00695E1E" w:rsidRPr="00A742F7">
        <w:t>from Classic Dental Arts.</w:t>
      </w:r>
      <w:r w:rsidR="00CE4CD5">
        <w:t xml:space="preserve"> Learn more about</w:t>
      </w:r>
      <w:r w:rsidR="00695E1E" w:rsidRPr="00A742F7">
        <w:t xml:space="preserve"> sleep apnea treatment</w:t>
      </w:r>
      <w:r w:rsidR="00CE4CD5">
        <w:t xml:space="preserve"> using a dental appliance.</w:t>
      </w:r>
      <w:r w:rsidR="00695E1E" w:rsidRPr="00A742F7">
        <w:t xml:space="preserve"> Schedule a consultation with Dr. Spiros Karas of Classic Dental Arts</w:t>
      </w:r>
      <w:r w:rsidR="00B81EDF" w:rsidRPr="00A742F7">
        <w:t xml:space="preserve"> by filling out </w:t>
      </w:r>
      <w:r w:rsidR="00CE4CD5">
        <w:t>an</w:t>
      </w:r>
      <w:r w:rsidR="00B81EDF" w:rsidRPr="00A742F7">
        <w:t xml:space="preserve"> online </w:t>
      </w:r>
      <w:r w:rsidR="00CE4CD5">
        <w:t xml:space="preserve">contact </w:t>
      </w:r>
      <w:r w:rsidR="00B81EDF" w:rsidRPr="00A742F7">
        <w:t xml:space="preserve">form or calling </w:t>
      </w:r>
      <w:r w:rsidR="00CE4CD5" w:rsidRPr="00BB4608">
        <w:t>(732) 577-9000</w:t>
      </w:r>
      <w:r w:rsidR="00CE4CD5">
        <w:t xml:space="preserve"> </w:t>
      </w:r>
      <w:r w:rsidR="00B81EDF" w:rsidRPr="00A742F7">
        <w:t>today</w:t>
      </w:r>
      <w:r w:rsidR="00695E1E" w:rsidRPr="00A742F7">
        <w:t xml:space="preserve">. </w:t>
      </w:r>
    </w:p>
    <w:p w14:paraId="38FC3FB4" w14:textId="19C7712E" w:rsidR="006F0784" w:rsidRPr="00A742F7" w:rsidRDefault="00695E1E" w:rsidP="00824CE2">
      <w:pPr>
        <w:spacing w:after="0" w:line="240" w:lineRule="auto"/>
      </w:pPr>
      <w:r w:rsidRPr="00A742F7">
        <w:t xml:space="preserve"> </w:t>
      </w:r>
    </w:p>
    <w:p w14:paraId="01F117E7" w14:textId="77777777" w:rsidR="00824CE2" w:rsidRPr="00824CE2" w:rsidRDefault="00824CE2" w:rsidP="00824CE2">
      <w:pPr>
        <w:spacing w:after="0" w:line="240" w:lineRule="auto"/>
      </w:pPr>
      <w:r w:rsidRPr="00824CE2">
        <w:t>BENEFITS OF ORAL APPLIANCE THERAPY</w:t>
      </w:r>
    </w:p>
    <w:p w14:paraId="192EA175" w14:textId="77777777" w:rsidR="00824CE2" w:rsidRPr="00824CE2" w:rsidRDefault="00824CE2" w:rsidP="00824CE2">
      <w:pPr>
        <w:spacing w:after="0" w:line="240" w:lineRule="auto"/>
      </w:pPr>
    </w:p>
    <w:p w14:paraId="2CF4C340" w14:textId="60B0DF88" w:rsidR="00824CE2" w:rsidRPr="00A742F7" w:rsidRDefault="00824CE2" w:rsidP="001B0927">
      <w:pPr>
        <w:pStyle w:val="ListParagraph"/>
        <w:numPr>
          <w:ilvl w:val="0"/>
          <w:numId w:val="1"/>
        </w:numPr>
        <w:spacing w:after="0" w:line="240" w:lineRule="auto"/>
      </w:pPr>
      <w:r w:rsidRPr="00A742F7">
        <w:t xml:space="preserve">Relieve symptoms of </w:t>
      </w:r>
      <w:r w:rsidR="001B0927" w:rsidRPr="00A742F7">
        <w:t xml:space="preserve">obstructive </w:t>
      </w:r>
      <w:r w:rsidRPr="00A742F7">
        <w:t>sleep apnea</w:t>
      </w:r>
    </w:p>
    <w:p w14:paraId="44F32C24" w14:textId="77777777" w:rsidR="00824CE2" w:rsidRPr="00A742F7" w:rsidRDefault="00824CE2" w:rsidP="001B0927">
      <w:pPr>
        <w:pStyle w:val="ListParagraph"/>
        <w:numPr>
          <w:ilvl w:val="0"/>
          <w:numId w:val="1"/>
        </w:numPr>
        <w:spacing w:after="0" w:line="240" w:lineRule="auto"/>
      </w:pPr>
      <w:r w:rsidRPr="00A742F7">
        <w:t>Stop loud snoring</w:t>
      </w:r>
    </w:p>
    <w:p w14:paraId="3FF13C44" w14:textId="77777777" w:rsidR="00824CE2" w:rsidRPr="00A742F7" w:rsidRDefault="00824CE2" w:rsidP="001B0927">
      <w:pPr>
        <w:pStyle w:val="ListParagraph"/>
        <w:numPr>
          <w:ilvl w:val="0"/>
          <w:numId w:val="1"/>
        </w:numPr>
        <w:spacing w:after="0" w:line="240" w:lineRule="auto"/>
      </w:pPr>
      <w:r w:rsidRPr="00A742F7">
        <w:t>Improve sleep quality</w:t>
      </w:r>
    </w:p>
    <w:p w14:paraId="7003C06A" w14:textId="081D3C11" w:rsidR="00824CE2" w:rsidRPr="00A742F7" w:rsidRDefault="006E2B06" w:rsidP="001A54BD">
      <w:pPr>
        <w:pStyle w:val="ListParagraph"/>
        <w:numPr>
          <w:ilvl w:val="0"/>
          <w:numId w:val="1"/>
        </w:numPr>
        <w:spacing w:after="0" w:line="240" w:lineRule="auto"/>
      </w:pPr>
      <w:r w:rsidRPr="00A742F7">
        <w:t>Noninvasive</w:t>
      </w:r>
      <w:r w:rsidR="008724FD">
        <w:t xml:space="preserve"> + </w:t>
      </w:r>
      <w:r>
        <w:t>n</w:t>
      </w:r>
      <w:r w:rsidRPr="00A742F7">
        <w:t>on-surgical</w:t>
      </w:r>
      <w:r w:rsidR="00824CE2" w:rsidRPr="00A742F7">
        <w:t> </w:t>
      </w:r>
    </w:p>
    <w:p w14:paraId="5AF99DD7" w14:textId="115DC48F" w:rsidR="00824CE2" w:rsidRPr="00A742F7" w:rsidRDefault="00824CE2" w:rsidP="001B0927">
      <w:pPr>
        <w:pStyle w:val="ListParagraph"/>
        <w:numPr>
          <w:ilvl w:val="0"/>
          <w:numId w:val="1"/>
        </w:numPr>
        <w:spacing w:after="0" w:line="240" w:lineRule="auto"/>
      </w:pPr>
      <w:r w:rsidRPr="00A742F7">
        <w:t>No CPAP machine</w:t>
      </w:r>
      <w:r w:rsidR="008724FD">
        <w:t>s</w:t>
      </w:r>
    </w:p>
    <w:p w14:paraId="35291A59" w14:textId="77777777" w:rsidR="00824CE2" w:rsidRPr="00A742F7" w:rsidRDefault="00824CE2" w:rsidP="001B0927">
      <w:pPr>
        <w:pStyle w:val="ListParagraph"/>
        <w:numPr>
          <w:ilvl w:val="0"/>
          <w:numId w:val="1"/>
        </w:numPr>
        <w:spacing w:after="0" w:line="240" w:lineRule="auto"/>
      </w:pPr>
      <w:r w:rsidRPr="00A742F7">
        <w:t>Improve mood + health</w:t>
      </w:r>
    </w:p>
    <w:p w14:paraId="04E488A0" w14:textId="062DD56D" w:rsidR="00824CE2" w:rsidRPr="00A742F7" w:rsidRDefault="00824CE2" w:rsidP="001B0927">
      <w:pPr>
        <w:pStyle w:val="ListParagraph"/>
        <w:numPr>
          <w:ilvl w:val="0"/>
          <w:numId w:val="1"/>
        </w:numPr>
        <w:spacing w:after="0" w:line="240" w:lineRule="auto"/>
      </w:pPr>
      <w:r w:rsidRPr="00A742F7">
        <w:t xml:space="preserve">Specially fitted + </w:t>
      </w:r>
      <w:r w:rsidR="008724FD">
        <w:t>c</w:t>
      </w:r>
      <w:r w:rsidRPr="00A742F7">
        <w:t>omfortable</w:t>
      </w:r>
    </w:p>
    <w:p w14:paraId="701B50B4" w14:textId="6D9913CF" w:rsidR="00824CE2" w:rsidRPr="00A742F7" w:rsidRDefault="00824CE2" w:rsidP="001B0927">
      <w:pPr>
        <w:pStyle w:val="ListParagraph"/>
        <w:numPr>
          <w:ilvl w:val="0"/>
          <w:numId w:val="1"/>
        </w:numPr>
        <w:spacing w:after="0" w:line="240" w:lineRule="auto"/>
      </w:pPr>
      <w:r w:rsidRPr="00A742F7">
        <w:t>Easy to travel with</w:t>
      </w:r>
    </w:p>
    <w:p w14:paraId="2499CEBB" w14:textId="26DB77FF" w:rsidR="001B0927" w:rsidRPr="00A742F7" w:rsidRDefault="001B0927" w:rsidP="001B0927">
      <w:pPr>
        <w:pStyle w:val="ListParagraph"/>
        <w:numPr>
          <w:ilvl w:val="0"/>
          <w:numId w:val="1"/>
        </w:numPr>
        <w:spacing w:after="0" w:line="240" w:lineRule="auto"/>
      </w:pPr>
      <w:r w:rsidRPr="00A742F7">
        <w:t>Affordable</w:t>
      </w:r>
    </w:p>
    <w:p w14:paraId="62F3F150" w14:textId="77777777" w:rsidR="00824CE2" w:rsidRPr="00824CE2" w:rsidRDefault="00824CE2" w:rsidP="00824CE2">
      <w:pPr>
        <w:spacing w:after="0" w:line="240" w:lineRule="auto"/>
      </w:pPr>
    </w:p>
    <w:p w14:paraId="437D87DE" w14:textId="1E13B25D" w:rsidR="00824CE2" w:rsidRDefault="00824CE2" w:rsidP="00824CE2">
      <w:pPr>
        <w:spacing w:after="0" w:line="240" w:lineRule="auto"/>
      </w:pPr>
      <w:r w:rsidRPr="00824CE2">
        <w:t>WHAT IS SLEEP APNEA? </w:t>
      </w:r>
    </w:p>
    <w:p w14:paraId="74AE62EA" w14:textId="77777777" w:rsidR="00A742F7" w:rsidRPr="00824CE2" w:rsidRDefault="00A742F7" w:rsidP="00824CE2">
      <w:pPr>
        <w:spacing w:after="0" w:line="240" w:lineRule="auto"/>
      </w:pPr>
    </w:p>
    <w:p w14:paraId="3F776C7A" w14:textId="5040C089" w:rsidR="004B602C" w:rsidRDefault="00824CE2" w:rsidP="00824CE2">
      <w:pPr>
        <w:spacing w:after="0" w:line="240" w:lineRule="auto"/>
      </w:pPr>
      <w:r w:rsidRPr="00824CE2">
        <w:t>Sleep apnea is a common sleep disorder characterized by abnormal breathing.  The most common type of this disorder is obstructive sleep apnea</w:t>
      </w:r>
      <w:r w:rsidR="008724FD" w:rsidRPr="00DE664D">
        <w:t xml:space="preserve"> (OSA</w:t>
      </w:r>
      <w:r w:rsidRPr="00824CE2">
        <w:t>.</w:t>
      </w:r>
      <w:r w:rsidR="008724FD" w:rsidRPr="00DE664D">
        <w:t>)</w:t>
      </w:r>
      <w:r w:rsidR="001B0927" w:rsidRPr="00DE664D">
        <w:t xml:space="preserve"> </w:t>
      </w:r>
      <w:r w:rsidR="008724FD" w:rsidRPr="00DE664D">
        <w:t>Obstructive sleep apnea</w:t>
      </w:r>
      <w:r w:rsidRPr="00824CE2">
        <w:t xml:space="preserve"> occurs when the soft tissues at the back of the mouth or tongue relax during </w:t>
      </w:r>
      <w:proofErr w:type="gramStart"/>
      <w:r w:rsidRPr="00824CE2">
        <w:t>sleep,  narrowing</w:t>
      </w:r>
      <w:proofErr w:type="gramEnd"/>
      <w:r w:rsidRPr="00824CE2">
        <w:t xml:space="preserve"> or obstructing the airway.  When the airway becomes obstructed,</w:t>
      </w:r>
      <w:r w:rsidR="008724FD" w:rsidRPr="00DE664D">
        <w:t xml:space="preserve"> oxygen cannot adequately flow to </w:t>
      </w:r>
      <w:r w:rsidRPr="00824CE2">
        <w:t>the brain and body</w:t>
      </w:r>
      <w:r w:rsidR="008724FD" w:rsidRPr="00DE664D">
        <w:t>.</w:t>
      </w:r>
      <w:r w:rsidR="003320F7" w:rsidRPr="00DE664D">
        <w:t xml:space="preserve"> Starved for oxygen, the brain wakes the person up out of deep sleep </w:t>
      </w:r>
      <w:r w:rsidR="00EE18CC">
        <w:t>to</w:t>
      </w:r>
      <w:r w:rsidR="003320F7" w:rsidRPr="00DE664D">
        <w:t xml:space="preserve"> take a breath and reposition their airway. This brief awakening may appear like the individual is gasping, snorting, or choking in </w:t>
      </w:r>
      <w:r w:rsidR="00DE664D" w:rsidRPr="00DE664D">
        <w:t>their</w:t>
      </w:r>
      <w:r w:rsidR="003320F7" w:rsidRPr="00DE664D">
        <w:t xml:space="preserve"> sleep. Upon </w:t>
      </w:r>
      <w:r w:rsidR="00DE664D" w:rsidRPr="00DE664D">
        <w:t xml:space="preserve">awakening and </w:t>
      </w:r>
      <w:r w:rsidR="00EE18CC" w:rsidRPr="00DE664D">
        <w:t>repositioning</w:t>
      </w:r>
      <w:r w:rsidR="00DE664D" w:rsidRPr="00DE664D">
        <w:t xml:space="preserve"> the airway,</w:t>
      </w:r>
      <w:r w:rsidR="003320F7" w:rsidRPr="00DE664D">
        <w:t xml:space="preserve"> </w:t>
      </w:r>
      <w:r w:rsidR="00EE18CC">
        <w:t>regular</w:t>
      </w:r>
      <w:r w:rsidR="003320F7" w:rsidRPr="00DE664D">
        <w:t xml:space="preserve"> breathing resumes until the patient fall</w:t>
      </w:r>
      <w:r w:rsidR="00DE664D" w:rsidRPr="00DE664D">
        <w:t>s</w:t>
      </w:r>
      <w:r w:rsidR="003320F7" w:rsidRPr="00DE664D">
        <w:t xml:space="preserve"> back to sleep</w:t>
      </w:r>
      <w:r w:rsidR="00EE18CC">
        <w:t>. This restarts</w:t>
      </w:r>
      <w:r w:rsidR="00DE664D" w:rsidRPr="00DE664D">
        <w:t xml:space="preserve"> the cycle of not breathing, waking up, falling back to sleep, and</w:t>
      </w:r>
      <w:r w:rsidR="000C4C75">
        <w:t xml:space="preserve"> not breathing again. </w:t>
      </w:r>
      <w:r w:rsidR="001C57E3" w:rsidRPr="00824CE2">
        <w:t>People suffering from sleep apnea may</w:t>
      </w:r>
      <w:r w:rsidR="001C57E3" w:rsidRPr="00A742F7">
        <w:t xml:space="preserve"> awake </w:t>
      </w:r>
      <w:r w:rsidR="001C57E3" w:rsidRPr="00824CE2">
        <w:t xml:space="preserve">between 5 and </w:t>
      </w:r>
      <w:r w:rsidR="001C57E3" w:rsidRPr="00A742F7">
        <w:t>3</w:t>
      </w:r>
      <w:r w:rsidR="001C57E3" w:rsidRPr="00824CE2">
        <w:t>0 times a</w:t>
      </w:r>
      <w:r w:rsidR="001C57E3" w:rsidRPr="00A742F7">
        <w:t>n hour.</w:t>
      </w:r>
      <w:r w:rsidR="000C4C75">
        <w:t xml:space="preserve"> However, most people who suffer from sleep apnea do not recall </w:t>
      </w:r>
      <w:r w:rsidR="00E71EAF">
        <w:t>the previous night</w:t>
      </w:r>
      <w:r w:rsidR="00EE18CC">
        <w:t>'</w:t>
      </w:r>
      <w:r w:rsidR="00E71EAF">
        <w:t xml:space="preserve">s episodes of not breathing and awakening </w:t>
      </w:r>
      <w:r w:rsidR="0094335A" w:rsidRPr="00A742F7">
        <w:t>by</w:t>
      </w:r>
      <w:r w:rsidRPr="00824CE2">
        <w:t xml:space="preserve"> the following morning.  </w:t>
      </w:r>
    </w:p>
    <w:p w14:paraId="448385D5" w14:textId="04B21420" w:rsidR="00473C0F" w:rsidRDefault="00473C0F" w:rsidP="00824CE2">
      <w:pPr>
        <w:spacing w:after="0" w:line="240" w:lineRule="auto"/>
      </w:pPr>
    </w:p>
    <w:p w14:paraId="2B84E0C5" w14:textId="2D222347" w:rsidR="0064507E" w:rsidRDefault="0064507E" w:rsidP="0064507E">
      <w:pPr>
        <w:spacing w:after="0" w:line="240" w:lineRule="auto"/>
      </w:pPr>
      <w:r>
        <w:lastRenderedPageBreak/>
        <w:t xml:space="preserve">Common </w:t>
      </w:r>
      <w:r w:rsidRPr="00BB4608">
        <w:t>Risk Factors</w:t>
      </w:r>
      <w:r>
        <w:t xml:space="preserve"> of sleep apnea include:</w:t>
      </w:r>
    </w:p>
    <w:p w14:paraId="11B024E6" w14:textId="77777777" w:rsidR="0064507E" w:rsidRPr="00496B69" w:rsidRDefault="0064507E" w:rsidP="0064507E">
      <w:pPr>
        <w:spacing w:after="0" w:line="240" w:lineRule="auto"/>
      </w:pPr>
    </w:p>
    <w:p w14:paraId="23AFC135" w14:textId="6D72F5F6" w:rsidR="0064507E" w:rsidRPr="00BB4608" w:rsidRDefault="001C57E3" w:rsidP="0064507E">
      <w:pPr>
        <w:numPr>
          <w:ilvl w:val="0"/>
          <w:numId w:val="3"/>
        </w:numPr>
        <w:spacing w:after="0" w:line="240" w:lineRule="auto"/>
        <w:textAlignment w:val="baseline"/>
      </w:pPr>
      <w:r>
        <w:t>Being m</w:t>
      </w:r>
      <w:r w:rsidR="0064507E" w:rsidRPr="00BB4608">
        <w:t>ale</w:t>
      </w:r>
      <w:r w:rsidR="0064507E">
        <w:t xml:space="preserve"> </w:t>
      </w:r>
    </w:p>
    <w:p w14:paraId="2893C75A" w14:textId="77777777" w:rsidR="0064507E" w:rsidRPr="00BB4608" w:rsidRDefault="0064507E" w:rsidP="0064507E">
      <w:pPr>
        <w:numPr>
          <w:ilvl w:val="0"/>
          <w:numId w:val="3"/>
        </w:numPr>
        <w:spacing w:after="0" w:line="240" w:lineRule="auto"/>
        <w:textAlignment w:val="baseline"/>
      </w:pPr>
      <w:r>
        <w:t>A</w:t>
      </w:r>
      <w:r w:rsidRPr="00BB4608">
        <w:t>ge</w:t>
      </w:r>
      <w:r>
        <w:t>d</w:t>
      </w:r>
      <w:r w:rsidRPr="00BB4608">
        <w:t xml:space="preserve"> 40</w:t>
      </w:r>
      <w:r>
        <w:t xml:space="preserve"> and older</w:t>
      </w:r>
    </w:p>
    <w:p w14:paraId="48538AE8" w14:textId="778B4E53" w:rsidR="0064507E" w:rsidRPr="00BB4608" w:rsidRDefault="0064507E" w:rsidP="0064507E">
      <w:pPr>
        <w:numPr>
          <w:ilvl w:val="0"/>
          <w:numId w:val="3"/>
        </w:numPr>
        <w:spacing w:after="0" w:line="240" w:lineRule="auto"/>
        <w:textAlignment w:val="baseline"/>
      </w:pPr>
      <w:r>
        <w:t xml:space="preserve">Being </w:t>
      </w:r>
      <w:r w:rsidR="001C57E3">
        <w:t>o</w:t>
      </w:r>
      <w:r w:rsidRPr="00BB4608">
        <w:t>verweight</w:t>
      </w:r>
    </w:p>
    <w:p w14:paraId="4804BD7F" w14:textId="5F271552" w:rsidR="0064507E" w:rsidRPr="00BB4608" w:rsidRDefault="0064507E" w:rsidP="0064507E">
      <w:pPr>
        <w:numPr>
          <w:ilvl w:val="0"/>
          <w:numId w:val="3"/>
        </w:numPr>
        <w:spacing w:after="0" w:line="240" w:lineRule="auto"/>
        <w:textAlignment w:val="baseline"/>
      </w:pPr>
      <w:r w:rsidRPr="00BB4608">
        <w:t>Us</w:t>
      </w:r>
      <w:r w:rsidR="001C57E3">
        <w:t>ing</w:t>
      </w:r>
      <w:r w:rsidRPr="00BB4608">
        <w:t xml:space="preserve"> alcohol or sedatives</w:t>
      </w:r>
    </w:p>
    <w:p w14:paraId="78E69B75" w14:textId="77777777" w:rsidR="0064507E" w:rsidRPr="00BB4608" w:rsidRDefault="0064507E" w:rsidP="0064507E">
      <w:pPr>
        <w:numPr>
          <w:ilvl w:val="0"/>
          <w:numId w:val="3"/>
        </w:numPr>
        <w:spacing w:after="0" w:line="240" w:lineRule="auto"/>
        <w:textAlignment w:val="baseline"/>
      </w:pPr>
      <w:r>
        <w:t>Anatomical issues like a l</w:t>
      </w:r>
      <w:r w:rsidRPr="00BB4608">
        <w:t>arge neck</w:t>
      </w:r>
      <w:r>
        <w:t xml:space="preserve"> or n</w:t>
      </w:r>
      <w:r w:rsidRPr="00BB4608">
        <w:t>arrow airway</w:t>
      </w:r>
    </w:p>
    <w:p w14:paraId="41E6CE0A" w14:textId="6F8D2302" w:rsidR="0064507E" w:rsidRPr="00BB4608" w:rsidRDefault="001C57E3" w:rsidP="0064507E">
      <w:pPr>
        <w:numPr>
          <w:ilvl w:val="0"/>
          <w:numId w:val="3"/>
        </w:numPr>
        <w:spacing w:after="0" w:line="240" w:lineRule="auto"/>
        <w:textAlignment w:val="baseline"/>
      </w:pPr>
      <w:r>
        <w:t>Having h</w:t>
      </w:r>
      <w:r w:rsidR="0064507E" w:rsidRPr="00BB4608">
        <w:t>igh blood pressure (hypertension)</w:t>
      </w:r>
    </w:p>
    <w:p w14:paraId="4E7B3D42" w14:textId="77777777" w:rsidR="0064507E" w:rsidRPr="00BB4608" w:rsidRDefault="0064507E" w:rsidP="0064507E">
      <w:pPr>
        <w:numPr>
          <w:ilvl w:val="0"/>
          <w:numId w:val="3"/>
        </w:numPr>
        <w:spacing w:after="0" w:line="240" w:lineRule="auto"/>
        <w:textAlignment w:val="baseline"/>
      </w:pPr>
      <w:r w:rsidRPr="00BB4608">
        <w:t>Chronic nasal congestion</w:t>
      </w:r>
    </w:p>
    <w:p w14:paraId="68E9EED5" w14:textId="77777777" w:rsidR="0064507E" w:rsidRPr="00BB4608" w:rsidRDefault="0064507E" w:rsidP="0064507E">
      <w:pPr>
        <w:numPr>
          <w:ilvl w:val="0"/>
          <w:numId w:val="3"/>
        </w:numPr>
        <w:spacing w:after="0" w:line="240" w:lineRule="auto"/>
        <w:textAlignment w:val="baseline"/>
      </w:pPr>
      <w:r w:rsidRPr="00BB4608">
        <w:t>Smoking</w:t>
      </w:r>
    </w:p>
    <w:p w14:paraId="717C43C2" w14:textId="77777777" w:rsidR="0064507E" w:rsidRPr="00BB4608" w:rsidRDefault="0064507E" w:rsidP="0064507E">
      <w:pPr>
        <w:numPr>
          <w:ilvl w:val="0"/>
          <w:numId w:val="3"/>
        </w:numPr>
        <w:spacing w:after="0" w:line="240" w:lineRule="auto"/>
        <w:textAlignment w:val="baseline"/>
      </w:pPr>
      <w:r w:rsidRPr="00BB4608">
        <w:t>Diabetes</w:t>
      </w:r>
    </w:p>
    <w:p w14:paraId="47405646" w14:textId="77777777" w:rsidR="0064507E" w:rsidRPr="00BB4608" w:rsidRDefault="0064507E" w:rsidP="0064507E">
      <w:pPr>
        <w:numPr>
          <w:ilvl w:val="0"/>
          <w:numId w:val="3"/>
        </w:numPr>
        <w:spacing w:after="0" w:line="240" w:lineRule="auto"/>
        <w:textAlignment w:val="baseline"/>
      </w:pPr>
      <w:r w:rsidRPr="00BB4608">
        <w:t>Asthma</w:t>
      </w:r>
    </w:p>
    <w:p w14:paraId="0A3A8B62" w14:textId="77777777" w:rsidR="0064507E" w:rsidRPr="00BB4608" w:rsidRDefault="0064507E" w:rsidP="0064507E">
      <w:pPr>
        <w:numPr>
          <w:ilvl w:val="0"/>
          <w:numId w:val="3"/>
        </w:numPr>
        <w:spacing w:after="0" w:line="240" w:lineRule="auto"/>
        <w:textAlignment w:val="baseline"/>
      </w:pPr>
      <w:r w:rsidRPr="00BB4608">
        <w:t>Family history of sleep disorders</w:t>
      </w:r>
    </w:p>
    <w:p w14:paraId="29FC24E7" w14:textId="77777777" w:rsidR="004B602C" w:rsidRPr="00EE18CC" w:rsidRDefault="004B602C" w:rsidP="00824CE2">
      <w:pPr>
        <w:spacing w:after="0" w:line="240" w:lineRule="auto"/>
      </w:pPr>
    </w:p>
    <w:p w14:paraId="2AE36278" w14:textId="48747050" w:rsidR="00EE18CC" w:rsidRPr="00EE18CC" w:rsidRDefault="00EE18CC" w:rsidP="004B602C">
      <w:r w:rsidRPr="00EE18CC">
        <w:t xml:space="preserve">HEALTH CONSEQUENCES OF SLEEP APNEA </w:t>
      </w:r>
    </w:p>
    <w:p w14:paraId="27318A9F" w14:textId="1025651E" w:rsidR="00496B69" w:rsidRPr="004B602C" w:rsidRDefault="004B602C" w:rsidP="004B602C">
      <w:r>
        <w:t>Poor sleep</w:t>
      </w:r>
      <w:r w:rsidR="0094335A" w:rsidRPr="00A742F7">
        <w:t xml:space="preserve">, paired with </w:t>
      </w:r>
      <w:r w:rsidR="00824CE2" w:rsidRPr="00824CE2">
        <w:t>chronically low oxygen level</w:t>
      </w:r>
      <w:r w:rsidR="0094335A" w:rsidRPr="00A742F7">
        <w:t>s</w:t>
      </w:r>
      <w:r w:rsidR="00EE18CC">
        <w:t>,</w:t>
      </w:r>
      <w:r w:rsidR="00824CE2" w:rsidRPr="00824CE2">
        <w:t xml:space="preserve"> may significantly affect </w:t>
      </w:r>
      <w:r w:rsidR="001C57E3">
        <w:t>your</w:t>
      </w:r>
      <w:r w:rsidR="00824CE2" w:rsidRPr="00824CE2">
        <w:t xml:space="preserve"> standard of </w:t>
      </w:r>
      <w:proofErr w:type="gramStart"/>
      <w:r w:rsidR="00824CE2" w:rsidRPr="00824CE2">
        <w:t>living</w:t>
      </w:r>
      <w:proofErr w:type="gramEnd"/>
      <w:r w:rsidR="00824CE2" w:rsidRPr="00824CE2">
        <w:t xml:space="preserve"> and contribute to </w:t>
      </w:r>
      <w:r w:rsidR="00EE18CC" w:rsidRPr="00824CE2">
        <w:t>several</w:t>
      </w:r>
      <w:r w:rsidR="00824CE2" w:rsidRPr="00824CE2">
        <w:t xml:space="preserve"> serious health problems.  </w:t>
      </w:r>
      <w:r w:rsidR="00401B4B">
        <w:t>Medical professionals</w:t>
      </w:r>
      <w:r>
        <w:t xml:space="preserve"> </w:t>
      </w:r>
      <w:r w:rsidR="00401B4B">
        <w:t>link</w:t>
      </w:r>
      <w:r w:rsidRPr="004B602C">
        <w:t xml:space="preserve"> </w:t>
      </w:r>
      <w:r>
        <w:t>serious</w:t>
      </w:r>
      <w:r w:rsidR="00496B69" w:rsidRPr="004B602C">
        <w:t xml:space="preserve"> health consequences with sleep apnea. Left untreated, sleep apnea can increase your risk </w:t>
      </w:r>
      <w:r w:rsidR="00EE18CC">
        <w:t>of</w:t>
      </w:r>
      <w:r w:rsidR="00496B69" w:rsidRPr="004B602C">
        <w:t xml:space="preserve"> the following:</w:t>
      </w:r>
    </w:p>
    <w:p w14:paraId="4E1295E6" w14:textId="77777777" w:rsidR="00401B4B" w:rsidRDefault="00401B4B" w:rsidP="00401B4B">
      <w:pPr>
        <w:pStyle w:val="ListParagraph"/>
        <w:numPr>
          <w:ilvl w:val="0"/>
          <w:numId w:val="5"/>
        </w:numPr>
      </w:pPr>
      <w:r>
        <w:t>Cognitive decline</w:t>
      </w:r>
    </w:p>
    <w:p w14:paraId="329FC616" w14:textId="2FD30925" w:rsidR="00496B69" w:rsidRPr="004B602C" w:rsidRDefault="00496B69" w:rsidP="00401B4B">
      <w:pPr>
        <w:pStyle w:val="ListParagraph"/>
        <w:numPr>
          <w:ilvl w:val="0"/>
          <w:numId w:val="5"/>
        </w:numPr>
      </w:pPr>
      <w:r w:rsidRPr="004B602C">
        <w:t>Hypertension</w:t>
      </w:r>
    </w:p>
    <w:p w14:paraId="367F090B" w14:textId="77777777" w:rsidR="00496B69" w:rsidRPr="004B602C" w:rsidRDefault="00496B69" w:rsidP="00401B4B">
      <w:pPr>
        <w:pStyle w:val="ListParagraph"/>
        <w:numPr>
          <w:ilvl w:val="0"/>
          <w:numId w:val="5"/>
        </w:numPr>
      </w:pPr>
      <w:r w:rsidRPr="004B602C">
        <w:t>Heart disease</w:t>
      </w:r>
    </w:p>
    <w:p w14:paraId="428AB6AD" w14:textId="77777777" w:rsidR="00496B69" w:rsidRPr="004B602C" w:rsidRDefault="00496B69" w:rsidP="00401B4B">
      <w:pPr>
        <w:pStyle w:val="ListParagraph"/>
        <w:numPr>
          <w:ilvl w:val="0"/>
          <w:numId w:val="5"/>
        </w:numPr>
      </w:pPr>
      <w:r w:rsidRPr="004B602C">
        <w:t>Heart attack</w:t>
      </w:r>
    </w:p>
    <w:p w14:paraId="5E8ECFDB" w14:textId="77777777" w:rsidR="00496B69" w:rsidRPr="004B602C" w:rsidRDefault="00496B69" w:rsidP="00401B4B">
      <w:pPr>
        <w:pStyle w:val="ListParagraph"/>
        <w:numPr>
          <w:ilvl w:val="0"/>
          <w:numId w:val="5"/>
        </w:numPr>
      </w:pPr>
      <w:r w:rsidRPr="004B602C">
        <w:t>Stroke</w:t>
      </w:r>
    </w:p>
    <w:p w14:paraId="27C8E990" w14:textId="77777777" w:rsidR="00496B69" w:rsidRPr="004B602C" w:rsidRDefault="00496B69" w:rsidP="00401B4B">
      <w:pPr>
        <w:pStyle w:val="ListParagraph"/>
        <w:numPr>
          <w:ilvl w:val="0"/>
          <w:numId w:val="5"/>
        </w:numPr>
      </w:pPr>
      <w:r w:rsidRPr="004B602C">
        <w:t>Diabetes</w:t>
      </w:r>
    </w:p>
    <w:p w14:paraId="61B50D75" w14:textId="6A947AD1" w:rsidR="00496B69" w:rsidRPr="004B602C" w:rsidRDefault="00496B69" w:rsidP="00401B4B">
      <w:pPr>
        <w:pStyle w:val="ListParagraph"/>
        <w:numPr>
          <w:ilvl w:val="0"/>
          <w:numId w:val="5"/>
        </w:numPr>
      </w:pPr>
      <w:r w:rsidRPr="004B602C">
        <w:t>Depression</w:t>
      </w:r>
      <w:r w:rsidR="00401B4B">
        <w:t xml:space="preserve"> and </w:t>
      </w:r>
      <w:r w:rsidRPr="004B602C">
        <w:t>anxiety</w:t>
      </w:r>
    </w:p>
    <w:p w14:paraId="79D21AAA" w14:textId="77777777" w:rsidR="00496B69" w:rsidRPr="004B602C" w:rsidRDefault="00496B69" w:rsidP="00401B4B">
      <w:pPr>
        <w:pStyle w:val="ListParagraph"/>
        <w:numPr>
          <w:ilvl w:val="0"/>
          <w:numId w:val="5"/>
        </w:numPr>
      </w:pPr>
      <w:r w:rsidRPr="004B602C">
        <w:t>Death</w:t>
      </w:r>
    </w:p>
    <w:p w14:paraId="285D0AEF" w14:textId="77777777" w:rsidR="00496B69" w:rsidRPr="00824CE2" w:rsidRDefault="00496B69" w:rsidP="00824CE2">
      <w:pPr>
        <w:spacing w:after="0" w:line="240" w:lineRule="auto"/>
      </w:pPr>
    </w:p>
    <w:p w14:paraId="3B8E8907" w14:textId="472A5FF2" w:rsidR="00824CE2" w:rsidRPr="00824CE2" w:rsidRDefault="00824CE2" w:rsidP="00A742F7">
      <w:pPr>
        <w:spacing w:after="240" w:line="240" w:lineRule="auto"/>
      </w:pPr>
      <w:r w:rsidRPr="00824CE2">
        <w:t>SLEEP APNEA SYMPTOMS</w:t>
      </w:r>
    </w:p>
    <w:p w14:paraId="33384D56" w14:textId="03698045" w:rsidR="00824CE2" w:rsidRPr="00A742F7" w:rsidRDefault="00824CE2" w:rsidP="00824CE2">
      <w:pPr>
        <w:spacing w:after="0" w:line="240" w:lineRule="auto"/>
      </w:pPr>
      <w:r w:rsidRPr="00824CE2">
        <w:t>Chronic snoring is the most reported symptom of obstructive sleep apnea.  However, not everyone with sleep apnea snores. </w:t>
      </w:r>
      <w:r w:rsidR="0094335A" w:rsidRPr="00A742F7">
        <w:t>Here is a list of the most common sleep apnea symptoms</w:t>
      </w:r>
      <w:r w:rsidR="00F81B53" w:rsidRPr="00A742F7">
        <w:t>:</w:t>
      </w:r>
    </w:p>
    <w:p w14:paraId="016A9ACE" w14:textId="71C18C1A" w:rsidR="00562C0F" w:rsidRPr="00A742F7" w:rsidRDefault="00562C0F" w:rsidP="00824CE2">
      <w:pPr>
        <w:spacing w:after="0" w:line="240" w:lineRule="auto"/>
      </w:pPr>
    </w:p>
    <w:p w14:paraId="296B9E12" w14:textId="738C39FA" w:rsidR="00562C0F" w:rsidRPr="00A742F7" w:rsidRDefault="00562C0F" w:rsidP="00562C0F">
      <w:pPr>
        <w:numPr>
          <w:ilvl w:val="0"/>
          <w:numId w:val="2"/>
        </w:numPr>
        <w:spacing w:after="0" w:line="240" w:lineRule="auto"/>
        <w:textAlignment w:val="baseline"/>
      </w:pPr>
      <w:r w:rsidRPr="00562C0F">
        <w:t>Loud, frequent snoring</w:t>
      </w:r>
    </w:p>
    <w:p w14:paraId="3E188C80" w14:textId="77777777" w:rsidR="00B81EDF" w:rsidRPr="00562C0F" w:rsidRDefault="00B81EDF" w:rsidP="00B81EDF">
      <w:pPr>
        <w:numPr>
          <w:ilvl w:val="0"/>
          <w:numId w:val="2"/>
        </w:numPr>
        <w:spacing w:after="0" w:line="240" w:lineRule="auto"/>
        <w:textAlignment w:val="baseline"/>
      </w:pPr>
      <w:r w:rsidRPr="00562C0F">
        <w:t>Daytime drowsiness</w:t>
      </w:r>
    </w:p>
    <w:p w14:paraId="4ED2D43B" w14:textId="77777777" w:rsidR="00B81EDF" w:rsidRPr="00562C0F" w:rsidRDefault="00B81EDF" w:rsidP="00B81EDF">
      <w:pPr>
        <w:numPr>
          <w:ilvl w:val="0"/>
          <w:numId w:val="2"/>
        </w:numPr>
        <w:spacing w:after="0" w:line="240" w:lineRule="auto"/>
        <w:textAlignment w:val="baseline"/>
      </w:pPr>
      <w:r w:rsidRPr="00A742F7">
        <w:t>N</w:t>
      </w:r>
      <w:r w:rsidRPr="00562C0F">
        <w:t>arcolepsy</w:t>
      </w:r>
      <w:r w:rsidRPr="00A742F7">
        <w:t xml:space="preserve"> </w:t>
      </w:r>
      <w:r w:rsidRPr="00562C0F">
        <w:t>(falling asleep while awake)</w:t>
      </w:r>
    </w:p>
    <w:p w14:paraId="209BE771" w14:textId="2E1F9B63" w:rsidR="00562C0F" w:rsidRPr="00562C0F" w:rsidRDefault="00B81EDF" w:rsidP="00B81EDF">
      <w:pPr>
        <w:numPr>
          <w:ilvl w:val="0"/>
          <w:numId w:val="2"/>
        </w:numPr>
        <w:spacing w:after="0" w:line="240" w:lineRule="auto"/>
        <w:textAlignment w:val="baseline"/>
      </w:pPr>
      <w:r w:rsidRPr="00A742F7">
        <w:t>Waking up c</w:t>
      </w:r>
      <w:r w:rsidR="00562C0F" w:rsidRPr="00562C0F">
        <w:t>hoking </w:t>
      </w:r>
    </w:p>
    <w:p w14:paraId="696E13FF" w14:textId="31290F6A" w:rsidR="00562C0F" w:rsidRPr="00562C0F" w:rsidRDefault="00562C0F" w:rsidP="00254C5D">
      <w:pPr>
        <w:numPr>
          <w:ilvl w:val="0"/>
          <w:numId w:val="2"/>
        </w:numPr>
        <w:spacing w:after="0" w:line="240" w:lineRule="auto"/>
        <w:textAlignment w:val="baseline"/>
      </w:pPr>
      <w:r w:rsidRPr="00562C0F">
        <w:t>Chronic headaches</w:t>
      </w:r>
      <w:r w:rsidR="00B81EDF" w:rsidRPr="00A742F7">
        <w:t xml:space="preserve"> or </w:t>
      </w:r>
      <w:r w:rsidRPr="00562C0F">
        <w:t>migraines</w:t>
      </w:r>
    </w:p>
    <w:p w14:paraId="28566C78" w14:textId="77777777" w:rsidR="00562C0F" w:rsidRPr="00562C0F" w:rsidRDefault="00562C0F" w:rsidP="00562C0F">
      <w:pPr>
        <w:numPr>
          <w:ilvl w:val="0"/>
          <w:numId w:val="2"/>
        </w:numPr>
        <w:spacing w:after="0" w:line="240" w:lineRule="auto"/>
        <w:textAlignment w:val="baseline"/>
      </w:pPr>
      <w:r w:rsidRPr="00562C0F">
        <w:t>Insomnia</w:t>
      </w:r>
    </w:p>
    <w:p w14:paraId="168BED2C" w14:textId="77777777" w:rsidR="00562C0F" w:rsidRPr="00562C0F" w:rsidRDefault="00562C0F" w:rsidP="00562C0F">
      <w:pPr>
        <w:numPr>
          <w:ilvl w:val="0"/>
          <w:numId w:val="2"/>
        </w:numPr>
        <w:spacing w:after="0" w:line="240" w:lineRule="auto"/>
        <w:textAlignment w:val="baseline"/>
      </w:pPr>
      <w:r w:rsidRPr="00562C0F">
        <w:t>Anxiety or depression</w:t>
      </w:r>
    </w:p>
    <w:p w14:paraId="11165F98" w14:textId="0F412A2E" w:rsidR="00562C0F" w:rsidRPr="00A742F7" w:rsidRDefault="00562C0F" w:rsidP="00562C0F">
      <w:pPr>
        <w:numPr>
          <w:ilvl w:val="0"/>
          <w:numId w:val="2"/>
        </w:numPr>
        <w:spacing w:after="0" w:line="240" w:lineRule="auto"/>
        <w:textAlignment w:val="baseline"/>
      </w:pPr>
      <w:r w:rsidRPr="00562C0F">
        <w:t xml:space="preserve">Frequent sleep disruptions </w:t>
      </w:r>
    </w:p>
    <w:p w14:paraId="51FBE3ED" w14:textId="133437F5" w:rsidR="00B81EDF" w:rsidRDefault="00B81EDF" w:rsidP="00562C0F">
      <w:pPr>
        <w:numPr>
          <w:ilvl w:val="0"/>
          <w:numId w:val="2"/>
        </w:numPr>
        <w:spacing w:after="0" w:line="240" w:lineRule="auto"/>
        <w:textAlignment w:val="baseline"/>
      </w:pPr>
      <w:r w:rsidRPr="00A742F7">
        <w:t>Irritable during the day</w:t>
      </w:r>
    </w:p>
    <w:p w14:paraId="64A81C26" w14:textId="77777777" w:rsidR="00A742F7" w:rsidRDefault="00A742F7" w:rsidP="00A742F7">
      <w:pPr>
        <w:spacing w:after="0" w:line="240" w:lineRule="auto"/>
        <w:textAlignment w:val="baseline"/>
      </w:pPr>
    </w:p>
    <w:p w14:paraId="55538061" w14:textId="204CCCED" w:rsidR="00A742F7" w:rsidRDefault="00A742F7" w:rsidP="00A742F7">
      <w:pPr>
        <w:spacing w:after="0" w:line="240" w:lineRule="auto"/>
        <w:textAlignment w:val="baseline"/>
      </w:pPr>
      <w:r>
        <w:t>DO I HAVE A SLEEP DISORDER?</w:t>
      </w:r>
    </w:p>
    <w:p w14:paraId="3D5E61E3" w14:textId="68DE075F" w:rsidR="00A742F7" w:rsidRDefault="00A742F7" w:rsidP="00A742F7">
      <w:pPr>
        <w:spacing w:after="0" w:line="240" w:lineRule="auto"/>
        <w:textAlignment w:val="baseline"/>
      </w:pPr>
    </w:p>
    <w:p w14:paraId="28CDB369" w14:textId="5A3E5F7E" w:rsidR="00A742F7" w:rsidRDefault="00A742F7" w:rsidP="00A742F7">
      <w:pPr>
        <w:spacing w:after="0" w:line="240" w:lineRule="auto"/>
        <w:textAlignment w:val="baseline"/>
      </w:pPr>
      <w:r>
        <w:lastRenderedPageBreak/>
        <w:t xml:space="preserve">Sleep apnea and chronic snoring are common sleep disorders. Unfortunately, these sleep disorders are difficult to </w:t>
      </w:r>
      <w:r w:rsidR="00EE18CC">
        <w:t>self-diagnose</w:t>
      </w:r>
      <w:r>
        <w:t xml:space="preserve">. </w:t>
      </w:r>
      <w:r w:rsidR="00EE18CC">
        <w:t>These disorders are often brought to the patient's attention</w:t>
      </w:r>
      <w:r w:rsidR="002A1053">
        <w:t xml:space="preserve"> by </w:t>
      </w:r>
      <w:r w:rsidR="00EE18CC">
        <w:t>someone who sleeps next to the patient.</w:t>
      </w:r>
    </w:p>
    <w:p w14:paraId="7CBA7F91" w14:textId="19BCC7DA" w:rsidR="002A1053" w:rsidRDefault="002A1053" w:rsidP="00A742F7">
      <w:pPr>
        <w:spacing w:after="0" w:line="240" w:lineRule="auto"/>
        <w:textAlignment w:val="baseline"/>
      </w:pPr>
    </w:p>
    <w:p w14:paraId="6EB3C9E1" w14:textId="3948B598" w:rsidR="002A1053" w:rsidRDefault="002A1053" w:rsidP="00A742F7">
      <w:pPr>
        <w:spacing w:after="0" w:line="240" w:lineRule="auto"/>
        <w:textAlignment w:val="baseline"/>
      </w:pPr>
      <w:r>
        <w:t xml:space="preserve">The best way to </w:t>
      </w:r>
      <w:r w:rsidR="005B661B">
        <w:t>diagnose a sl</w:t>
      </w:r>
      <w:r>
        <w:t>eep disorder is to speak with a professional, such as the sleep experts at Classic Dental Arts</w:t>
      </w:r>
      <w:r w:rsidR="00D37568">
        <w:t>/</w:t>
      </w:r>
      <w:proofErr w:type="spellStart"/>
      <w:r w:rsidR="00D37568">
        <w:t>sleepbetternj</w:t>
      </w:r>
      <w:proofErr w:type="spellEnd"/>
      <w:r>
        <w:t xml:space="preserve">. </w:t>
      </w:r>
    </w:p>
    <w:p w14:paraId="331AE525" w14:textId="29D597DB" w:rsidR="00401B4B" w:rsidRDefault="00401B4B" w:rsidP="00A742F7">
      <w:pPr>
        <w:spacing w:after="0" w:line="240" w:lineRule="auto"/>
        <w:textAlignment w:val="baseline"/>
      </w:pPr>
    </w:p>
    <w:p w14:paraId="0470B6B3" w14:textId="77777777" w:rsidR="00B81EDF" w:rsidRPr="00A742F7" w:rsidRDefault="00B81EDF" w:rsidP="00824CE2">
      <w:pPr>
        <w:spacing w:after="0" w:line="240" w:lineRule="auto"/>
      </w:pPr>
    </w:p>
    <w:p w14:paraId="7F968008" w14:textId="4D5D0409" w:rsidR="00824CE2" w:rsidRPr="00824CE2" w:rsidRDefault="00824CE2" w:rsidP="00824CE2">
      <w:pPr>
        <w:spacing w:after="0" w:line="240" w:lineRule="auto"/>
      </w:pPr>
      <w:r w:rsidRPr="00824CE2">
        <w:t>SLEEP APNEA TREATMENTS</w:t>
      </w:r>
    </w:p>
    <w:p w14:paraId="4BBAAF70" w14:textId="77777777" w:rsidR="00824CE2" w:rsidRPr="00824CE2" w:rsidRDefault="00824CE2" w:rsidP="00824CE2">
      <w:pPr>
        <w:spacing w:after="0" w:line="240" w:lineRule="auto"/>
      </w:pPr>
    </w:p>
    <w:p w14:paraId="3E3E3203" w14:textId="29D36CA6" w:rsidR="00F81B53" w:rsidRPr="00A742F7" w:rsidRDefault="00824CE2" w:rsidP="00824CE2">
      <w:pPr>
        <w:spacing w:after="0" w:line="240" w:lineRule="auto"/>
      </w:pPr>
      <w:r w:rsidRPr="00824CE2">
        <w:t xml:space="preserve">Sleep apnea treatments </w:t>
      </w:r>
      <w:r w:rsidR="00EE18CC">
        <w:t>consist of</w:t>
      </w:r>
      <w:r w:rsidRPr="00824CE2">
        <w:t xml:space="preserve"> th</w:t>
      </w:r>
      <w:r w:rsidR="00F81B53" w:rsidRPr="00A742F7">
        <w:t>re</w:t>
      </w:r>
      <w:r w:rsidRPr="00824CE2">
        <w:t>e categories:</w:t>
      </w:r>
      <w:r w:rsidR="00076848" w:rsidRPr="00A742F7">
        <w:t xml:space="preserve"> </w:t>
      </w:r>
      <w:r w:rsidRPr="00824CE2">
        <w:t>lifestyle changes</w:t>
      </w:r>
      <w:r w:rsidR="00076848" w:rsidRPr="00A742F7">
        <w:t>, b</w:t>
      </w:r>
      <w:r w:rsidRPr="00824CE2">
        <w:t>reathing</w:t>
      </w:r>
      <w:r w:rsidR="00892AD7" w:rsidRPr="00A742F7">
        <w:t xml:space="preserve"> </w:t>
      </w:r>
      <w:r w:rsidR="00076848" w:rsidRPr="00A742F7">
        <w:t>a</w:t>
      </w:r>
      <w:r w:rsidR="00892AD7" w:rsidRPr="00A742F7">
        <w:t>ids</w:t>
      </w:r>
      <w:r w:rsidR="00076848" w:rsidRPr="00A742F7">
        <w:t>, and surgery.</w:t>
      </w:r>
    </w:p>
    <w:p w14:paraId="295C5D33" w14:textId="77777777" w:rsidR="00076848" w:rsidRPr="00A742F7" w:rsidRDefault="00076848" w:rsidP="00824CE2">
      <w:pPr>
        <w:spacing w:after="0" w:line="240" w:lineRule="auto"/>
      </w:pPr>
    </w:p>
    <w:p w14:paraId="0128ED55" w14:textId="2B425733" w:rsidR="00F81B53" w:rsidRPr="00A742F7" w:rsidRDefault="00EE18CC" w:rsidP="00824CE2">
      <w:pPr>
        <w:spacing w:after="0" w:line="240" w:lineRule="auto"/>
      </w:pPr>
      <w:r w:rsidRPr="002A1053">
        <w:rPr>
          <w:b/>
          <w:bCs/>
        </w:rPr>
        <w:t>Lifestyle</w:t>
      </w:r>
      <w:r w:rsidR="00076848" w:rsidRPr="002A1053">
        <w:rPr>
          <w:b/>
          <w:bCs/>
        </w:rPr>
        <w:t xml:space="preserve"> changes:</w:t>
      </w:r>
      <w:r w:rsidR="00076848" w:rsidRPr="00A742F7">
        <w:t xml:space="preserve"> Interventions</w:t>
      </w:r>
      <w:r w:rsidR="00892AD7" w:rsidRPr="00A742F7">
        <w:t xml:space="preserve"> focusing on lifestyle changes is the first step towards improving</w:t>
      </w:r>
      <w:r w:rsidR="00076848" w:rsidRPr="00A742F7">
        <w:t xml:space="preserve"> chronic snoring or obstructive sleep apnea. These changes may include </w:t>
      </w:r>
      <w:r w:rsidR="00763D41" w:rsidRPr="00A742F7">
        <w:t>losing weight, sleeping on your side, and discontinuing the use of sedatives.</w:t>
      </w:r>
    </w:p>
    <w:p w14:paraId="7F02619F" w14:textId="77777777" w:rsidR="00076848" w:rsidRDefault="00076848" w:rsidP="00824C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3CC73A" w14:textId="1BE58F2C" w:rsidR="00C10350" w:rsidRDefault="00647A1D" w:rsidP="00647A1D">
      <w:pPr>
        <w:spacing w:after="0" w:line="240" w:lineRule="auto"/>
      </w:pPr>
      <w:r w:rsidRPr="00A742F7">
        <w:rPr>
          <w:b/>
          <w:bCs/>
        </w:rPr>
        <w:t>Breathing aids:</w:t>
      </w:r>
      <w:r w:rsidRPr="00A742F7">
        <w:t xml:space="preserve"> Unfortunately</w:t>
      </w:r>
      <w:r w:rsidR="00076848" w:rsidRPr="00A742F7">
        <w:t>, for many people, lifestyle changes may not be enough</w:t>
      </w:r>
      <w:r w:rsidR="005B661B">
        <w:t xml:space="preserve"> to stop snoring or cure sleep apnea</w:t>
      </w:r>
      <w:r w:rsidR="00076848" w:rsidRPr="00A742F7">
        <w:t xml:space="preserve">. </w:t>
      </w:r>
      <w:r w:rsidR="00C10350">
        <w:t>For these patients, breathing aids may be the next line of treatment.</w:t>
      </w:r>
    </w:p>
    <w:p w14:paraId="50B24BA6" w14:textId="77777777" w:rsidR="00C10350" w:rsidRDefault="00C10350" w:rsidP="00647A1D">
      <w:pPr>
        <w:spacing w:after="0" w:line="240" w:lineRule="auto"/>
      </w:pPr>
    </w:p>
    <w:p w14:paraId="5911907D" w14:textId="28FB7963" w:rsidR="00237690" w:rsidRDefault="00647A1D" w:rsidP="00647A1D">
      <w:pPr>
        <w:spacing w:after="0" w:line="240" w:lineRule="auto"/>
      </w:pPr>
      <w:r w:rsidRPr="00A742F7">
        <w:t>Breathing aids are the most frequently prescribed</w:t>
      </w:r>
      <w:r w:rsidR="00C10350">
        <w:t xml:space="preserve"> treatments for</w:t>
      </w:r>
      <w:r w:rsidRPr="00A742F7">
        <w:t xml:space="preserve"> sleep apnea</w:t>
      </w:r>
      <w:r w:rsidR="00C10350">
        <w:t>. P</w:t>
      </w:r>
      <w:r w:rsidRPr="00A742F7">
        <w:t xml:space="preserve">erhaps, the </w:t>
      </w:r>
      <w:r w:rsidR="00EE18CC" w:rsidRPr="00A742F7">
        <w:t>best-known</w:t>
      </w:r>
      <w:r w:rsidRPr="00A742F7">
        <w:t xml:space="preserve"> sleep apnea treatment is a machine that provides c</w:t>
      </w:r>
      <w:r w:rsidRPr="00824CE2">
        <w:t>ontinuous positive airway pressure (CPAP).</w:t>
      </w:r>
      <w:r w:rsidR="00A1791E" w:rsidRPr="00A742F7">
        <w:t xml:space="preserve"> The CPAP machine consists of a large face mask</w:t>
      </w:r>
      <w:r w:rsidR="0086492E">
        <w:t xml:space="preserve"> worn during sleep.</w:t>
      </w:r>
      <w:r w:rsidR="007F6C6A">
        <w:t xml:space="preserve"> Some CPAP machines cover the entire face. Some have a hose that connects to a </w:t>
      </w:r>
      <w:r w:rsidR="00EE18CC">
        <w:t>"</w:t>
      </w:r>
      <w:r w:rsidR="007F6C6A">
        <w:t>nasal pillow</w:t>
      </w:r>
      <w:r w:rsidR="00EE18CC">
        <w:t>"</w:t>
      </w:r>
      <w:r w:rsidR="007F6C6A">
        <w:t xml:space="preserve"> that seals around your nose.</w:t>
      </w:r>
      <w:r w:rsidR="00A1791E" w:rsidRPr="00A742F7">
        <w:t xml:space="preserve"> </w:t>
      </w:r>
    </w:p>
    <w:p w14:paraId="7ADEC465" w14:textId="77777777" w:rsidR="00237690" w:rsidRDefault="00237690" w:rsidP="00647A1D">
      <w:pPr>
        <w:spacing w:after="0" w:line="240" w:lineRule="auto"/>
      </w:pPr>
    </w:p>
    <w:p w14:paraId="48DD6343" w14:textId="071121B1" w:rsidR="00647A1D" w:rsidRPr="00A742F7" w:rsidRDefault="00A1791E" w:rsidP="00647A1D">
      <w:pPr>
        <w:spacing w:after="0" w:line="240" w:lineRule="auto"/>
      </w:pPr>
      <w:r w:rsidRPr="00A742F7">
        <w:t xml:space="preserve">The </w:t>
      </w:r>
      <w:r w:rsidR="007F6C6A">
        <w:t>CPAP machine</w:t>
      </w:r>
      <w:r w:rsidR="00237690">
        <w:t xml:space="preserve"> delivers</w:t>
      </w:r>
      <w:r w:rsidRPr="00A742F7">
        <w:t xml:space="preserve"> enough air pressure</w:t>
      </w:r>
      <w:r w:rsidR="00237690">
        <w:t xml:space="preserve"> into your nasal passages</w:t>
      </w:r>
      <w:r w:rsidRPr="00A742F7">
        <w:t xml:space="preserve"> to keep </w:t>
      </w:r>
      <w:r w:rsidR="00473C0F">
        <w:t>your</w:t>
      </w:r>
      <w:r w:rsidRPr="00A742F7">
        <w:t xml:space="preserve"> airway open during sleep. While a CPAP is </w:t>
      </w:r>
      <w:r w:rsidR="00EE18CC">
        <w:t>useful</w:t>
      </w:r>
      <w:r w:rsidR="00237690">
        <w:t xml:space="preserve"> for </w:t>
      </w:r>
      <w:r w:rsidR="00EE18CC">
        <w:t>treating sleep apnea</w:t>
      </w:r>
      <w:r w:rsidR="00237690">
        <w:t>,</w:t>
      </w:r>
      <w:r w:rsidR="00EE18CC">
        <w:t xml:space="preserve"> the machine is</w:t>
      </w:r>
      <w:r w:rsidRPr="00A742F7">
        <w:t xml:space="preserve"> </w:t>
      </w:r>
      <w:r w:rsidR="00EE18CC">
        <w:t>tough</w:t>
      </w:r>
      <w:r w:rsidRPr="00A742F7">
        <w:t xml:space="preserve"> to use. Most </w:t>
      </w:r>
      <w:r w:rsidR="00237690">
        <w:t>patients</w:t>
      </w:r>
      <w:r w:rsidRPr="00A742F7">
        <w:t xml:space="preserve"> are unable to fall asleep while wearing the bulky device. </w:t>
      </w:r>
    </w:p>
    <w:p w14:paraId="559DCF1F" w14:textId="285CC4A1" w:rsidR="00A1791E" w:rsidRDefault="00A1791E" w:rsidP="00647A1D">
      <w:pPr>
        <w:spacing w:after="0" w:line="240" w:lineRule="auto"/>
      </w:pPr>
    </w:p>
    <w:p w14:paraId="09F02BA2" w14:textId="7E42972B" w:rsidR="00A81BAB" w:rsidRPr="00A81BAB" w:rsidRDefault="00A81BAB" w:rsidP="00647A1D">
      <w:pPr>
        <w:spacing w:after="0" w:line="240" w:lineRule="auto"/>
        <w:rPr>
          <w:b/>
          <w:bCs/>
        </w:rPr>
      </w:pPr>
      <w:r w:rsidRPr="00A81BAB">
        <w:rPr>
          <w:b/>
          <w:bCs/>
          <w:highlight w:val="yellow"/>
        </w:rPr>
        <w:t>INSERT A PICTURE OF A CPAP MACHINE</w:t>
      </w:r>
    </w:p>
    <w:p w14:paraId="5BAE4721" w14:textId="77777777" w:rsidR="00A81BAB" w:rsidRPr="00A742F7" w:rsidRDefault="00A81BAB" w:rsidP="00647A1D">
      <w:pPr>
        <w:spacing w:after="0" w:line="240" w:lineRule="auto"/>
      </w:pPr>
    </w:p>
    <w:p w14:paraId="124F9A2E" w14:textId="193D9E29" w:rsidR="00647A1D" w:rsidRDefault="00F02040" w:rsidP="00824CE2">
      <w:pPr>
        <w:spacing w:after="0" w:line="240" w:lineRule="auto"/>
      </w:pPr>
      <w:r w:rsidRPr="00A742F7">
        <w:t>A more comfortable and less invasive breathing aid is a dental device</w:t>
      </w:r>
      <w:r w:rsidR="00237690">
        <w:t xml:space="preserve">. These </w:t>
      </w:r>
      <w:r w:rsidR="00EE18CC">
        <w:t>specially made</w:t>
      </w:r>
      <w:r w:rsidR="00237690">
        <w:t xml:space="preserve"> oral appliances are</w:t>
      </w:r>
      <w:r w:rsidRPr="00A742F7">
        <w:t xml:space="preserve"> designed to keep the airway open by guiding the </w:t>
      </w:r>
      <w:r w:rsidR="00EE18CC">
        <w:t>mouth's anatomy</w:t>
      </w:r>
      <w:r w:rsidR="0026661F" w:rsidRPr="00A742F7">
        <w:t xml:space="preserve"> into the proper position for unobstructed breathing</w:t>
      </w:r>
      <w:r w:rsidR="0086492E">
        <w:t>.</w:t>
      </w:r>
      <w:r w:rsidR="0026661F" w:rsidRPr="00A742F7">
        <w:t xml:space="preserve"> </w:t>
      </w:r>
    </w:p>
    <w:p w14:paraId="33EF15B9" w14:textId="76212E33" w:rsidR="00A81BAB" w:rsidRDefault="00A81BAB" w:rsidP="00824CE2">
      <w:pPr>
        <w:spacing w:after="0" w:line="240" w:lineRule="auto"/>
      </w:pPr>
    </w:p>
    <w:p w14:paraId="2B3411C6" w14:textId="58571017" w:rsidR="00A742F7" w:rsidRPr="00824CE2" w:rsidRDefault="0026661F" w:rsidP="00A742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742F7">
        <w:rPr>
          <w:b/>
          <w:bCs/>
        </w:rPr>
        <w:t>Surgery:</w:t>
      </w:r>
      <w:r w:rsidRPr="0026661F">
        <w:rPr>
          <w:rFonts w:ascii="Arial" w:eastAsia="Times New Roman" w:hAnsi="Arial" w:cs="Arial"/>
          <w:b/>
          <w:bCs/>
          <w:color w:val="000000"/>
        </w:rPr>
        <w:t xml:space="preserve"> </w:t>
      </w:r>
      <w:r w:rsidR="00A37FA8" w:rsidRPr="00A37FA8">
        <w:rPr>
          <w:rFonts w:ascii="Arial" w:eastAsia="Times New Roman" w:hAnsi="Arial" w:cs="Arial"/>
          <w:color w:val="000000"/>
        </w:rPr>
        <w:t>W</w:t>
      </w:r>
      <w:r w:rsidR="00A37FA8" w:rsidRPr="00A742F7">
        <w:t xml:space="preserve">hen </w:t>
      </w:r>
      <w:r w:rsidR="00EE18CC">
        <w:t>certain anatomical features cause sleep apnea</w:t>
      </w:r>
      <w:r w:rsidR="00A37FA8" w:rsidRPr="00A742F7">
        <w:t xml:space="preserve">, your doctor may </w:t>
      </w:r>
      <w:r w:rsidR="00A742F7" w:rsidRPr="00A742F7">
        <w:t xml:space="preserve">refer you to an ENT for surgery. Surgical interventions may include </w:t>
      </w:r>
      <w:r w:rsidR="0086492E">
        <w:t>t</w:t>
      </w:r>
      <w:r w:rsidR="00A742F7" w:rsidRPr="00824CE2">
        <w:t xml:space="preserve">onsillectomy, </w:t>
      </w:r>
      <w:r w:rsidR="0086492E">
        <w:t>a</w:t>
      </w:r>
      <w:r w:rsidR="00A742F7" w:rsidRPr="00824CE2">
        <w:t>denoid removal, and Palatoplasty</w:t>
      </w:r>
      <w:r w:rsidR="00A742F7" w:rsidRPr="00A742F7">
        <w:t>.</w:t>
      </w:r>
    </w:p>
    <w:p w14:paraId="0CD42A65" w14:textId="06017EBD" w:rsidR="0026661F" w:rsidRDefault="0026661F" w:rsidP="00824CE2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21F5043A" w14:textId="3DC23AD6" w:rsidR="00824CE2" w:rsidRDefault="00824CE2" w:rsidP="00824CE2">
      <w:pPr>
        <w:spacing w:after="0" w:line="240" w:lineRule="auto"/>
      </w:pPr>
      <w:r w:rsidRPr="00824CE2">
        <w:t>TREATING OBSTRUCTIVE SLEEP APNEA WITH A DENTAL DEVICE</w:t>
      </w:r>
    </w:p>
    <w:p w14:paraId="36940B67" w14:textId="77777777" w:rsidR="00A81BAB" w:rsidRDefault="00A81BAB" w:rsidP="00A81BAB">
      <w:pPr>
        <w:spacing w:after="0" w:line="240" w:lineRule="auto"/>
        <w:rPr>
          <w:b/>
          <w:bCs/>
          <w:highlight w:val="yellow"/>
        </w:rPr>
      </w:pPr>
    </w:p>
    <w:p w14:paraId="4FA4D7E9" w14:textId="01FBDE83" w:rsidR="00A81BAB" w:rsidRPr="00A81BAB" w:rsidRDefault="00A81BAB" w:rsidP="00A81BAB">
      <w:pPr>
        <w:spacing w:after="0" w:line="240" w:lineRule="auto"/>
        <w:rPr>
          <w:b/>
          <w:bCs/>
        </w:rPr>
      </w:pPr>
      <w:r w:rsidRPr="00A81BAB">
        <w:rPr>
          <w:b/>
          <w:bCs/>
          <w:highlight w:val="yellow"/>
        </w:rPr>
        <w:t>INSERT A PICTURE OF A DENTAL APPLIANCE FOR SLEEP</w:t>
      </w:r>
    </w:p>
    <w:p w14:paraId="4FAFE9C7" w14:textId="77777777" w:rsidR="00824CE2" w:rsidRPr="00824CE2" w:rsidRDefault="00824CE2" w:rsidP="00824CE2">
      <w:pPr>
        <w:spacing w:after="0" w:line="240" w:lineRule="auto"/>
      </w:pPr>
    </w:p>
    <w:p w14:paraId="601F9D70" w14:textId="2C296DF3" w:rsidR="00BB4608" w:rsidRDefault="00824CE2" w:rsidP="00824CE2">
      <w:pPr>
        <w:spacing w:after="0" w:line="240" w:lineRule="auto"/>
      </w:pPr>
      <w:r w:rsidRPr="00824CE2">
        <w:t>Also known as oral appliance therapy, a dental device gently</w:t>
      </w:r>
      <w:r w:rsidR="0086492E">
        <w:t xml:space="preserve"> brings</w:t>
      </w:r>
      <w:r w:rsidRPr="00824CE2">
        <w:t xml:space="preserve"> the tongue or jaw </w:t>
      </w:r>
      <w:r w:rsidR="00473C0F">
        <w:t xml:space="preserve">forward </w:t>
      </w:r>
      <w:r w:rsidRPr="00824CE2">
        <w:t>to open the airway and prevent obstruction</w:t>
      </w:r>
      <w:r w:rsidR="00CA18B6">
        <w:t xml:space="preserve"> during sleep</w:t>
      </w:r>
      <w:r w:rsidRPr="00824CE2">
        <w:t>. </w:t>
      </w:r>
      <w:r w:rsidR="002353A8" w:rsidRPr="00824CE2">
        <w:t>Your dental appliance is custom made</w:t>
      </w:r>
      <w:r w:rsidR="002353A8" w:rsidRPr="00BB4608">
        <w:t xml:space="preserve"> for you</w:t>
      </w:r>
      <w:r w:rsidR="00BB4608">
        <w:t>,</w:t>
      </w:r>
      <w:r w:rsidR="002353A8" w:rsidRPr="00BB4608">
        <w:t xml:space="preserve"> </w:t>
      </w:r>
      <w:r w:rsidR="006E2B06" w:rsidRPr="00BB4608">
        <w:t>individually</w:t>
      </w:r>
      <w:r w:rsidR="00573CFD" w:rsidRPr="00BB4608">
        <w:t xml:space="preserve"> </w:t>
      </w:r>
      <w:r w:rsidR="00473C0F">
        <w:t>fashioned</w:t>
      </w:r>
      <w:r w:rsidR="00473C0F" w:rsidRPr="00824CE2">
        <w:t xml:space="preserve"> </w:t>
      </w:r>
      <w:r w:rsidR="002353A8" w:rsidRPr="00824CE2">
        <w:t>from bite impressions taken</w:t>
      </w:r>
      <w:r w:rsidR="00573CFD" w:rsidRPr="00BB4608">
        <w:t xml:space="preserve"> at the </w:t>
      </w:r>
      <w:r w:rsidR="00CA18B6">
        <w:t>dentist</w:t>
      </w:r>
      <w:r w:rsidR="00EE18CC">
        <w:t>'</w:t>
      </w:r>
      <w:r w:rsidR="00CA18B6">
        <w:t xml:space="preserve">s </w:t>
      </w:r>
      <w:r w:rsidR="00573CFD" w:rsidRPr="00BB4608">
        <w:t xml:space="preserve">office. </w:t>
      </w:r>
    </w:p>
    <w:p w14:paraId="511BC424" w14:textId="77777777" w:rsidR="00BB4608" w:rsidRDefault="00BB4608" w:rsidP="00824CE2">
      <w:pPr>
        <w:spacing w:after="0" w:line="240" w:lineRule="auto"/>
      </w:pPr>
    </w:p>
    <w:p w14:paraId="2AA866CA" w14:textId="571A8D89" w:rsidR="00824CE2" w:rsidRPr="00824CE2" w:rsidRDefault="00F81B53" w:rsidP="00824CE2">
      <w:pPr>
        <w:spacing w:after="0" w:line="240" w:lineRule="auto"/>
      </w:pPr>
      <w:r w:rsidRPr="00BB4608">
        <w:t>The dental device looks</w:t>
      </w:r>
      <w:r w:rsidR="002C7B81" w:rsidRPr="00BB4608">
        <w:t xml:space="preserve"> </w:t>
      </w:r>
      <w:proofErr w:type="gramStart"/>
      <w:r w:rsidR="002C7B81" w:rsidRPr="00BB4608">
        <w:t>similar to</w:t>
      </w:r>
      <w:proofErr w:type="gramEnd"/>
      <w:r w:rsidRPr="00BB4608">
        <w:t xml:space="preserve"> a mouth guard used </w:t>
      </w:r>
      <w:r w:rsidR="002C7B81" w:rsidRPr="00BB4608">
        <w:t>by athletes</w:t>
      </w:r>
      <w:r w:rsidR="002353A8" w:rsidRPr="00BB4608">
        <w:t>.</w:t>
      </w:r>
      <w:r w:rsidRPr="00BB4608">
        <w:t xml:space="preserve"> </w:t>
      </w:r>
      <w:r w:rsidR="00EE18CC">
        <w:t xml:space="preserve">Your dental appliance </w:t>
      </w:r>
      <w:r w:rsidR="002353A8" w:rsidRPr="00BB4608">
        <w:t xml:space="preserve">is constructed using advanced technology to </w:t>
      </w:r>
      <w:proofErr w:type="gramStart"/>
      <w:r w:rsidR="00EE18CC">
        <w:t>gently and effectively reposition your tongue</w:t>
      </w:r>
      <w:proofErr w:type="gramEnd"/>
      <w:r w:rsidRPr="00BB4608">
        <w:t xml:space="preserve"> and</w:t>
      </w:r>
      <w:r w:rsidR="00CA18B6">
        <w:t>/or</w:t>
      </w:r>
      <w:r w:rsidRPr="00BB4608">
        <w:t xml:space="preserve"> jaw to ensure an open, unobstructed airway</w:t>
      </w:r>
      <w:r w:rsidR="00573CFD" w:rsidRPr="00BB4608">
        <w:t xml:space="preserve"> and a comfortable night</w:t>
      </w:r>
      <w:r w:rsidR="00EE18CC">
        <w:t>'</w:t>
      </w:r>
      <w:r w:rsidR="00573CFD" w:rsidRPr="00BB4608">
        <w:t>s sleep</w:t>
      </w:r>
      <w:r w:rsidRPr="00BB4608">
        <w:t xml:space="preserve">. </w:t>
      </w:r>
    </w:p>
    <w:p w14:paraId="79C797FC" w14:textId="77777777" w:rsidR="0026661F" w:rsidRPr="00BB4608" w:rsidRDefault="0026661F" w:rsidP="00824CE2">
      <w:pPr>
        <w:spacing w:after="0" w:line="240" w:lineRule="auto"/>
      </w:pPr>
    </w:p>
    <w:p w14:paraId="626FF2F6" w14:textId="6F5DBA79" w:rsidR="00824CE2" w:rsidRPr="00BB4608" w:rsidRDefault="00824CE2" w:rsidP="00824CE2">
      <w:pPr>
        <w:spacing w:after="0" w:line="240" w:lineRule="auto"/>
      </w:pPr>
      <w:r w:rsidRPr="00824CE2">
        <w:t>HOW MUCH DOES SLEEP APNEA TREATMENT COST?</w:t>
      </w:r>
    </w:p>
    <w:p w14:paraId="1C05D222" w14:textId="265B29C3" w:rsidR="00562C0F" w:rsidRPr="00BB4608" w:rsidRDefault="00562C0F" w:rsidP="00824CE2">
      <w:pPr>
        <w:spacing w:after="0" w:line="240" w:lineRule="auto"/>
      </w:pPr>
    </w:p>
    <w:p w14:paraId="125DD54A" w14:textId="40A78871" w:rsidR="00562C0F" w:rsidRPr="00824CE2" w:rsidRDefault="00562C0F" w:rsidP="00824CE2">
      <w:pPr>
        <w:spacing w:after="0" w:line="240" w:lineRule="auto"/>
      </w:pPr>
      <w:r w:rsidRPr="00BB4608">
        <w:t>Dental appliances provide affordable sleep apnea treatment. However, every dental device is custom made to address the individual concerns of each patient. Therefore</w:t>
      </w:r>
      <w:r w:rsidR="00CA18B6">
        <w:t>, s</w:t>
      </w:r>
      <w:r w:rsidRPr="00BB4608">
        <w:t xml:space="preserve">leep apnea treatment cost using oral appliance therapy differs per person. </w:t>
      </w:r>
      <w:r w:rsidR="00CA18B6">
        <w:t>During your consultation with Classic Dental Art</w:t>
      </w:r>
      <w:r w:rsidR="00D37568">
        <w:t>s/</w:t>
      </w:r>
      <w:proofErr w:type="spellStart"/>
      <w:r w:rsidR="00D37568">
        <w:t>sleepbetternj</w:t>
      </w:r>
      <w:proofErr w:type="spellEnd"/>
      <w:r w:rsidR="00CA18B6">
        <w:t xml:space="preserve">, prices for oral appliance therapy will be </w:t>
      </w:r>
      <w:r w:rsidR="00EE18CC">
        <w:t>addressed</w:t>
      </w:r>
      <w:r w:rsidR="00CA18B6">
        <w:t xml:space="preserve">. We will also </w:t>
      </w:r>
      <w:r w:rsidR="00EE18CC">
        <w:t>discuss</w:t>
      </w:r>
      <w:r w:rsidR="00CA18B6">
        <w:t xml:space="preserve"> ways to save on your </w:t>
      </w:r>
      <w:r w:rsidR="005075F9">
        <w:t>dental device</w:t>
      </w:r>
      <w:r w:rsidR="00CA18B6">
        <w:t xml:space="preserve"> and discuss </w:t>
      </w:r>
      <w:r w:rsidR="005075F9">
        <w:t xml:space="preserve">insurance coverage and </w:t>
      </w:r>
      <w:r w:rsidR="00CA18B6">
        <w:t>available financing options.</w:t>
      </w:r>
    </w:p>
    <w:p w14:paraId="7BC8AEB1" w14:textId="77777777" w:rsidR="00824CE2" w:rsidRPr="00824CE2" w:rsidRDefault="00824CE2" w:rsidP="00824CE2">
      <w:pPr>
        <w:spacing w:after="0" w:line="240" w:lineRule="auto"/>
      </w:pPr>
    </w:p>
    <w:p w14:paraId="08A707EB" w14:textId="60E19C02" w:rsidR="00B81EDF" w:rsidRPr="00BB4608" w:rsidRDefault="00B81EDF" w:rsidP="00B81EDF">
      <w:r w:rsidRPr="00BB4608">
        <w:t>WHY CHOOSE DR. SPIROS KARAS OF CLASSICAL DENTAL ARTS?</w:t>
      </w:r>
    </w:p>
    <w:p w14:paraId="0AE76B6F" w14:textId="01946C49" w:rsidR="00B81EDF" w:rsidRPr="00BB4608" w:rsidRDefault="00B81EDF" w:rsidP="00B81EDF">
      <w:pPr>
        <w:spacing w:line="300" w:lineRule="atLeast"/>
        <w:outlineLvl w:val="3"/>
      </w:pPr>
      <w:r w:rsidRPr="00BB4608">
        <w:t xml:space="preserve">Dr. Spiros Karas is a leading dentist </w:t>
      </w:r>
      <w:r w:rsidR="00A81BAB">
        <w:t xml:space="preserve">and sleep expert </w:t>
      </w:r>
      <w:r w:rsidRPr="00BB4608">
        <w:t>in the Manalapan Township of New Jersey</w:t>
      </w:r>
      <w:r w:rsidR="00A81BAB">
        <w:t xml:space="preserve">. He specializes in creating dental appliances for patients suffering from chronic snoring or obstructive sleep apnea. </w:t>
      </w:r>
      <w:r w:rsidRPr="00BB4608">
        <w:t xml:space="preserve"> Combining his state-of-the-art facility with extensive knowledge of the latest advances in </w:t>
      </w:r>
      <w:r w:rsidR="005075F9">
        <w:t>sleep science</w:t>
      </w:r>
      <w:r w:rsidRPr="00BB4608">
        <w:t xml:space="preserve">, Dr. Karas offers patients unparalleled experience, expertise, and dedication to their safety and satisfaction. </w:t>
      </w:r>
    </w:p>
    <w:p w14:paraId="1FC09793" w14:textId="77777777" w:rsidR="00F14F67" w:rsidRDefault="00F14F67" w:rsidP="00B81EDF">
      <w:r w:rsidRPr="00824CE2">
        <w:t>SLEEP APNEA TREATMENT NEAR ME</w:t>
      </w:r>
      <w:r w:rsidRPr="00BB4608">
        <w:tab/>
      </w:r>
    </w:p>
    <w:p w14:paraId="113CCA74" w14:textId="30D34C4C" w:rsidR="00B81EDF" w:rsidRPr="00BB4608" w:rsidRDefault="00B81EDF" w:rsidP="00B81EDF">
      <w:r w:rsidRPr="00BB4608">
        <w:t xml:space="preserve">Learn more about </w:t>
      </w:r>
      <w:r w:rsidR="005075F9">
        <w:t xml:space="preserve">this </w:t>
      </w:r>
      <w:r w:rsidR="007521EB">
        <w:t xml:space="preserve">popular sleep apnea treatment </w:t>
      </w:r>
      <w:r w:rsidRPr="00BB4608">
        <w:t>by contacting Classic Dental Art</w:t>
      </w:r>
      <w:r w:rsidR="007521EB">
        <w:t>s</w:t>
      </w:r>
      <w:r w:rsidR="00D37568">
        <w:t>/</w:t>
      </w:r>
      <w:proofErr w:type="spellStart"/>
      <w:r w:rsidR="00D37568">
        <w:t>sleepbetternj</w:t>
      </w:r>
      <w:proofErr w:type="spellEnd"/>
      <w:r w:rsidR="007521EB">
        <w:t xml:space="preserve">. As </w:t>
      </w:r>
      <w:r w:rsidRPr="00BB4608">
        <w:t xml:space="preserve">the premier provider of </w:t>
      </w:r>
      <w:r w:rsidR="007521EB">
        <w:t xml:space="preserve">oral appliance therapy </w:t>
      </w:r>
      <w:r w:rsidRPr="00BB4608">
        <w:t xml:space="preserve">in </w:t>
      </w:r>
      <w:hyperlink r:id="rId5" w:tgtFrame="_blank" w:history="1">
        <w:r w:rsidRPr="00BB4608">
          <w:t>Manalapan Township</w:t>
        </w:r>
        <w:r w:rsidR="007521EB">
          <w:t xml:space="preserve">, Classic Dental Arts is pleased to </w:t>
        </w:r>
        <w:r w:rsidR="00EE18CC">
          <w:t xml:space="preserve">also </w:t>
        </w:r>
        <w:r w:rsidR="007521EB">
          <w:t>serve t</w:t>
        </w:r>
        <w:r w:rsidRPr="00BB4608">
          <w:t xml:space="preserve">he </w:t>
        </w:r>
        <w:r w:rsidR="007521EB">
          <w:t>communities</w:t>
        </w:r>
        <w:r w:rsidRPr="00BB4608">
          <w:t xml:space="preserve"> of </w:t>
        </w:r>
      </w:hyperlink>
      <w:r w:rsidRPr="00BB4608">
        <w:t xml:space="preserve"> Monmouth, Freehold, Holmdel</w:t>
      </w:r>
      <w:r w:rsidR="005075F9" w:rsidRPr="00BB4608">
        <w:t>, Jamesburg, Englishtown</w:t>
      </w:r>
      <w:r w:rsidR="005075F9">
        <w:t xml:space="preserve">, </w:t>
      </w:r>
      <w:r w:rsidRPr="00BB4608">
        <w:t xml:space="preserve">Howell, Colts Neck, </w:t>
      </w:r>
      <w:r w:rsidR="005075F9" w:rsidRPr="00BB4608">
        <w:t>Millstone, Millhurst, Morganville</w:t>
      </w:r>
      <w:r w:rsidR="005075F9">
        <w:t xml:space="preserve">, </w:t>
      </w:r>
      <w:r w:rsidRPr="00BB4608">
        <w:t>Monroe, and Marlboro Township.</w:t>
      </w:r>
    </w:p>
    <w:p w14:paraId="642F84CD" w14:textId="76973B16" w:rsidR="005D4E21" w:rsidRDefault="007521EB" w:rsidP="005D4E21">
      <w:r>
        <w:t>A good, restful night</w:t>
      </w:r>
      <w:r w:rsidR="00EE18CC">
        <w:t>'</w:t>
      </w:r>
      <w:r w:rsidR="005075F9">
        <w:t>s</w:t>
      </w:r>
      <w:r>
        <w:t xml:space="preserve"> sleep </w:t>
      </w:r>
      <w:r w:rsidR="005075F9">
        <w:t xml:space="preserve">can </w:t>
      </w:r>
      <w:r w:rsidR="005D4E21">
        <w:t>change your life. Get started on becoming the best version of yourself by conta</w:t>
      </w:r>
      <w:r w:rsidR="00B81EDF" w:rsidRPr="00BB4608">
        <w:t>cting Classic Dental Arts</w:t>
      </w:r>
      <w:r w:rsidR="00D37568">
        <w:t>/</w:t>
      </w:r>
      <w:proofErr w:type="spellStart"/>
      <w:r w:rsidR="00D37568">
        <w:t>Sleepbetternj</w:t>
      </w:r>
      <w:proofErr w:type="spellEnd"/>
      <w:r w:rsidR="00B81EDF" w:rsidRPr="00BB4608">
        <w:t xml:space="preserve"> today. Reach out online by filling out the form below or calling (732) 577-9000.</w:t>
      </w:r>
    </w:p>
    <w:p w14:paraId="35351E72" w14:textId="5EFCAEF3" w:rsidR="00820C39" w:rsidRDefault="00820C39" w:rsidP="005D4E21">
      <w:r>
        <w:t>SOURCES:</w:t>
      </w:r>
    </w:p>
    <w:p w14:paraId="1ED090BF" w14:textId="5A73D811" w:rsidR="00066571" w:rsidRPr="00824CE2" w:rsidRDefault="00066571" w:rsidP="005D4E21"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Sutherland, K., </w:t>
      </w:r>
      <w:proofErr w:type="spellStart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Vanderveken</w:t>
      </w:r>
      <w:proofErr w:type="spellEnd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, O. M., Tsuda, H., </w:t>
      </w:r>
      <w:proofErr w:type="spellStart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Marklund</w:t>
      </w:r>
      <w:proofErr w:type="spellEnd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, M., </w:t>
      </w:r>
      <w:proofErr w:type="spellStart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Gagnadoux</w:t>
      </w:r>
      <w:proofErr w:type="spellEnd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, F., </w:t>
      </w:r>
      <w:proofErr w:type="spellStart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Kushida</w:t>
      </w:r>
      <w:proofErr w:type="spellEnd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, C. A., &amp; Cistulli, P. A. (2014). Oral appliance treatment for obstructive sleep apnea: an update. </w:t>
      </w:r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 xml:space="preserve">Journal of clinical sleep </w:t>
      </w:r>
      <w:proofErr w:type="gramStart"/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>medicine :</w:t>
      </w:r>
      <w:proofErr w:type="gramEnd"/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 xml:space="preserve"> JCSM : official publication of the American Academy of Sleep Medicine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(2), 215–227. </w:t>
      </w:r>
      <w:hyperlink r:id="rId6" w:history="1">
        <w:r w:rsidRPr="00066571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LINK.</w:t>
        </w:r>
      </w:hyperlink>
    </w:p>
    <w:p w14:paraId="7FD8C127" w14:textId="3EB88CFB" w:rsidR="00824CE2" w:rsidRPr="00824CE2" w:rsidRDefault="00824CE2" w:rsidP="00824CE2"/>
    <w:sectPr w:rsidR="00824CE2" w:rsidRPr="00824C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406E80"/>
    <w:multiLevelType w:val="multilevel"/>
    <w:tmpl w:val="FBF0D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7077DB"/>
    <w:multiLevelType w:val="multilevel"/>
    <w:tmpl w:val="CE02B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80717F"/>
    <w:multiLevelType w:val="hybridMultilevel"/>
    <w:tmpl w:val="DB6A0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96609B"/>
    <w:multiLevelType w:val="hybridMultilevel"/>
    <w:tmpl w:val="DB1AF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E55579"/>
    <w:multiLevelType w:val="multilevel"/>
    <w:tmpl w:val="AE7A2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DA2MLCwtDQ3MrJQ0lEKTi0uzszPAykwrAUA5ymJnywAAAA="/>
  </w:docVars>
  <w:rsids>
    <w:rsidRoot w:val="00824CE2"/>
    <w:rsid w:val="00052703"/>
    <w:rsid w:val="00066571"/>
    <w:rsid w:val="00076848"/>
    <w:rsid w:val="000C4C75"/>
    <w:rsid w:val="001B0927"/>
    <w:rsid w:val="001C57E3"/>
    <w:rsid w:val="002353A8"/>
    <w:rsid w:val="00237690"/>
    <w:rsid w:val="0026661F"/>
    <w:rsid w:val="002A1053"/>
    <w:rsid w:val="002C7B81"/>
    <w:rsid w:val="003320F7"/>
    <w:rsid w:val="00401B4B"/>
    <w:rsid w:val="00473C0F"/>
    <w:rsid w:val="00496B69"/>
    <w:rsid w:val="004B602C"/>
    <w:rsid w:val="005075F9"/>
    <w:rsid w:val="00562C0F"/>
    <w:rsid w:val="00573CFD"/>
    <w:rsid w:val="005B661B"/>
    <w:rsid w:val="005D4E21"/>
    <w:rsid w:val="0064507E"/>
    <w:rsid w:val="00647A1D"/>
    <w:rsid w:val="00695E1E"/>
    <w:rsid w:val="006E2B06"/>
    <w:rsid w:val="006F0784"/>
    <w:rsid w:val="007173DD"/>
    <w:rsid w:val="007521EB"/>
    <w:rsid w:val="00763D41"/>
    <w:rsid w:val="007F6C6A"/>
    <w:rsid w:val="00820C39"/>
    <w:rsid w:val="00824CE2"/>
    <w:rsid w:val="0086492E"/>
    <w:rsid w:val="008724FD"/>
    <w:rsid w:val="00892AD7"/>
    <w:rsid w:val="0094335A"/>
    <w:rsid w:val="00A15AE4"/>
    <w:rsid w:val="00A1791E"/>
    <w:rsid w:val="00A37FA8"/>
    <w:rsid w:val="00A742F7"/>
    <w:rsid w:val="00A81BAB"/>
    <w:rsid w:val="00AF3037"/>
    <w:rsid w:val="00B81EDF"/>
    <w:rsid w:val="00BA361B"/>
    <w:rsid w:val="00BB4608"/>
    <w:rsid w:val="00C10350"/>
    <w:rsid w:val="00CA18B6"/>
    <w:rsid w:val="00CE4CD5"/>
    <w:rsid w:val="00D06CFA"/>
    <w:rsid w:val="00D37568"/>
    <w:rsid w:val="00DE664D"/>
    <w:rsid w:val="00E71EAF"/>
    <w:rsid w:val="00EE18CC"/>
    <w:rsid w:val="00F02040"/>
    <w:rsid w:val="00F14F67"/>
    <w:rsid w:val="00F81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9B782"/>
  <w15:chartTrackingRefBased/>
  <w15:docId w15:val="{623CC8D1-5C7C-4023-A10E-30A82E17F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BB46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24C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092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B4608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665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29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3899326/" TargetMode="External"/><Relationship Id="rId5" Type="http://schemas.openxmlformats.org/officeDocument/2006/relationships/hyperlink" Target="https://g.page/classicdentalarts?sha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55</Words>
  <Characters>715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Classic Dental Arts</cp:lastModifiedBy>
  <cp:revision>2</cp:revision>
  <dcterms:created xsi:type="dcterms:W3CDTF">2020-10-27T15:25:00Z</dcterms:created>
  <dcterms:modified xsi:type="dcterms:W3CDTF">2020-10-27T15:25:00Z</dcterms:modified>
</cp:coreProperties>
</file>